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9016"/>
      </w:tblGrid>
      <w:tr w:rsidR="00021D42" w:rsidRPr="00021D42" w14:paraId="75EAE1BB" w14:textId="77777777" w:rsidTr="00021D42">
        <w:tc>
          <w:tcPr>
            <w:tcW w:w="9016" w:type="dxa"/>
            <w:shd w:val="clear" w:color="auto" w:fill="000000" w:themeFill="text1"/>
          </w:tcPr>
          <w:p w14:paraId="4E6AE548" w14:textId="26E05F29" w:rsidR="00021D42" w:rsidRPr="00021D42" w:rsidRDefault="00021D42" w:rsidP="00021D42">
            <w:pPr>
              <w:rPr>
                <w:b/>
                <w:bCs/>
                <w:color w:val="FFFFFF" w:themeColor="background1"/>
                <w:sz w:val="36"/>
                <w:szCs w:val="36"/>
              </w:rPr>
            </w:pPr>
            <w:r w:rsidRPr="00021D42">
              <w:rPr>
                <w:b/>
                <w:bCs/>
                <w:color w:val="FFFFFF" w:themeColor="background1"/>
                <w:sz w:val="36"/>
                <w:szCs w:val="36"/>
              </w:rPr>
              <w:t>REPORTING A CAUSE FOR CONCERN REPORT</w:t>
            </w:r>
          </w:p>
        </w:tc>
      </w:tr>
    </w:tbl>
    <w:p w14:paraId="26DAC393" w14:textId="0AE92B2B" w:rsidR="00021D42" w:rsidRPr="00021D42" w:rsidRDefault="00592405" w:rsidP="00021D42">
      <w:pPr>
        <w:rPr>
          <w:i/>
          <w:iCs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0" allowOverlap="1" wp14:anchorId="79DD6A2B" wp14:editId="1ECDF30C">
            <wp:simplePos x="0" y="0"/>
            <wp:positionH relativeFrom="page">
              <wp:posOffset>5181600</wp:posOffset>
            </wp:positionH>
            <wp:positionV relativeFrom="page">
              <wp:posOffset>139700</wp:posOffset>
            </wp:positionV>
            <wp:extent cx="2184400" cy="1042033"/>
            <wp:effectExtent l="0" t="0" r="635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10420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1D42" w:rsidRPr="00021D42">
        <w:rPr>
          <w:i/>
          <w:iCs/>
        </w:rPr>
        <w:t xml:space="preserve">This form should be used to report any cause for concern regarding a British Orienteering Athlete’s welfare. </w:t>
      </w:r>
    </w:p>
    <w:p w14:paraId="25F93951" w14:textId="4CDB0F5C" w:rsidR="00021D42" w:rsidRDefault="00021D42" w:rsidP="00021D42">
      <w:bookmarkStart w:id="0" w:name="page1"/>
      <w:bookmarkEnd w:id="0"/>
    </w:p>
    <w:p w14:paraId="7582461C" w14:textId="28F3F23E" w:rsidR="00021D42" w:rsidRDefault="00021D42" w:rsidP="00021D42">
      <w:pPr>
        <w:pStyle w:val="Heading2"/>
      </w:pPr>
      <w:r>
        <w:t>Introduction</w:t>
      </w:r>
    </w:p>
    <w:p w14:paraId="7FEF7A5D" w14:textId="52C54559" w:rsidR="00021D42" w:rsidRPr="00021D42" w:rsidRDefault="00021D42">
      <w:pPr>
        <w:rPr>
          <w:rFonts w:cstheme="minorHAnsi"/>
          <w:color w:val="000000" w:themeColor="text1"/>
          <w:sz w:val="24"/>
          <w:szCs w:val="24"/>
        </w:rPr>
      </w:pPr>
      <w:r w:rsidRPr="00021D42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The health and welfare of orienteers are of paramount importance to British Orienteering, and we firmly believe it should never be compromised under any circumstances.</w:t>
      </w:r>
    </w:p>
    <w:p w14:paraId="6A6A3CE7" w14:textId="768DC8AA" w:rsidR="00021D42" w:rsidRPr="00021D42" w:rsidRDefault="00021D42">
      <w:pPr>
        <w:rPr>
          <w:rFonts w:cstheme="minorHAnsi"/>
          <w:color w:val="000000" w:themeColor="text1"/>
          <w:sz w:val="24"/>
          <w:szCs w:val="24"/>
        </w:rPr>
      </w:pPr>
      <w:r w:rsidRPr="00021D42">
        <w:rPr>
          <w:rFonts w:cstheme="minorHAnsi"/>
          <w:color w:val="000000" w:themeColor="text1"/>
          <w:sz w:val="24"/>
          <w:szCs w:val="24"/>
        </w:rPr>
        <w:t xml:space="preserve">British Orienteering recognise that we do need a </w:t>
      </w:r>
      <w:r w:rsidRPr="00021D42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culture where everyone feels able to raise concerns freely, without fear of reprisal and safe in the knowledge that they will be heard</w:t>
      </w:r>
      <w:r w:rsidRPr="00021D42">
        <w:rPr>
          <w:rFonts w:cstheme="minorHAnsi"/>
          <w:color w:val="000000" w:themeColor="text1"/>
          <w:sz w:val="24"/>
          <w:szCs w:val="24"/>
          <w:shd w:val="clear" w:color="auto" w:fill="FFFFFF"/>
        </w:rPr>
        <w:t>.</w:t>
      </w:r>
    </w:p>
    <w:p w14:paraId="1540FD48" w14:textId="711F528F" w:rsidR="00021D42" w:rsidRPr="00021D42" w:rsidRDefault="00021D42" w:rsidP="00021D42">
      <w:pPr>
        <w:rPr>
          <w:rFonts w:cstheme="minorHAnsi"/>
          <w:color w:val="000000" w:themeColor="text1"/>
          <w:sz w:val="24"/>
          <w:szCs w:val="24"/>
        </w:rPr>
      </w:pPr>
      <w:r w:rsidRPr="00021D42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We recognise that we do need a process and procedure for handling complaints of this nature </w:t>
      </w:r>
      <w:r w:rsidR="00592405" w:rsidRPr="00021D42">
        <w:rPr>
          <w:rFonts w:cstheme="minorHAnsi"/>
          <w:color w:val="000000" w:themeColor="text1"/>
          <w:sz w:val="24"/>
          <w:szCs w:val="24"/>
        </w:rPr>
        <w:t>to</w:t>
      </w:r>
      <w:r w:rsidRPr="00021D42">
        <w:rPr>
          <w:rFonts w:cstheme="minorHAnsi"/>
          <w:color w:val="000000" w:themeColor="text1"/>
          <w:sz w:val="24"/>
          <w:szCs w:val="24"/>
        </w:rPr>
        <w:t xml:space="preserve"> ensure that the core aims of independence, fairness, impartiality and accountability are prioritised and not compromised.</w:t>
      </w:r>
    </w:p>
    <w:p w14:paraId="6BF31591" w14:textId="77777777" w:rsidR="00021D42" w:rsidRPr="00021D42" w:rsidRDefault="00021D42" w:rsidP="00021D42">
      <w:pPr>
        <w:rPr>
          <w:rFonts w:cstheme="minorHAnsi"/>
          <w:color w:val="000000" w:themeColor="text1"/>
          <w:sz w:val="24"/>
          <w:szCs w:val="24"/>
        </w:rPr>
      </w:pPr>
      <w:r w:rsidRPr="00021D42">
        <w:rPr>
          <w:rFonts w:cstheme="minorHAnsi"/>
          <w:color w:val="000000" w:themeColor="text1"/>
          <w:sz w:val="24"/>
          <w:szCs w:val="24"/>
        </w:rPr>
        <w:t xml:space="preserve">All details and proceedings will be conducted </w:t>
      </w:r>
      <w:proofErr w:type="gramStart"/>
      <w:r w:rsidRPr="00021D42">
        <w:rPr>
          <w:rFonts w:cstheme="minorHAnsi"/>
          <w:color w:val="000000" w:themeColor="text1"/>
          <w:sz w:val="24"/>
          <w:szCs w:val="24"/>
        </w:rPr>
        <w:t>on the basis of</w:t>
      </w:r>
      <w:proofErr w:type="gramEnd"/>
      <w:r w:rsidRPr="00021D42">
        <w:rPr>
          <w:rFonts w:cstheme="minorHAnsi"/>
          <w:color w:val="000000" w:themeColor="text1"/>
          <w:sz w:val="24"/>
          <w:szCs w:val="24"/>
        </w:rPr>
        <w:t xml:space="preserve"> strict confidentiality.</w:t>
      </w:r>
    </w:p>
    <w:p w14:paraId="72454F4F" w14:textId="5B65F102" w:rsidR="00021D42" w:rsidRPr="00021D42" w:rsidRDefault="00021D42">
      <w:pPr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</w:pPr>
      <w:r w:rsidRPr="00021D42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Any investigation will be carried out by an independent (independent from British Or</w:t>
      </w:r>
      <w:r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ie</w:t>
      </w:r>
      <w:r w:rsidRPr="00021D42">
        <w:rPr>
          <w:rStyle w:val="Emphasis"/>
          <w:rFonts w:cstheme="minorHAnsi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nteering) person.</w:t>
      </w:r>
    </w:p>
    <w:p w14:paraId="7365AEF8" w14:textId="1EF65A9B" w:rsidR="00021D42" w:rsidRDefault="00021D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21D42" w:rsidRPr="00021D42" w14:paraId="16691206" w14:textId="77777777" w:rsidTr="00021D42">
        <w:tc>
          <w:tcPr>
            <w:tcW w:w="9016" w:type="dxa"/>
            <w:gridSpan w:val="2"/>
            <w:shd w:val="clear" w:color="auto" w:fill="000000" w:themeFill="text1"/>
          </w:tcPr>
          <w:p w14:paraId="5F32B186" w14:textId="39F501B1" w:rsidR="00021D42" w:rsidRPr="00021D42" w:rsidRDefault="00021D4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021D42">
              <w:rPr>
                <w:b/>
                <w:bCs/>
                <w:color w:val="FFFFFF" w:themeColor="background1"/>
                <w:sz w:val="28"/>
                <w:szCs w:val="28"/>
              </w:rPr>
              <w:t>DETAILS OF INITIATOR OF CONCERN</w:t>
            </w:r>
          </w:p>
        </w:tc>
      </w:tr>
      <w:tr w:rsidR="00021D42" w:rsidRPr="00021D42" w14:paraId="07F4DBF0" w14:textId="77777777" w:rsidTr="00021D42">
        <w:tc>
          <w:tcPr>
            <w:tcW w:w="4508" w:type="dxa"/>
          </w:tcPr>
          <w:p w14:paraId="57E520CF" w14:textId="1D06890D" w:rsidR="00021D42" w:rsidRPr="00021D42" w:rsidRDefault="00021D42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FULL NAME</w:t>
            </w:r>
          </w:p>
        </w:tc>
        <w:sdt>
          <w:sdtPr>
            <w:rPr>
              <w:sz w:val="28"/>
              <w:szCs w:val="28"/>
            </w:rPr>
            <w:id w:val="-79444523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0C287A9F" w14:textId="54B126DA" w:rsidR="00021D42" w:rsidRPr="00021D42" w:rsidRDefault="00021D42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21D42" w:rsidRPr="00021D42" w14:paraId="27AF6918" w14:textId="77777777" w:rsidTr="00021D42">
        <w:tc>
          <w:tcPr>
            <w:tcW w:w="4508" w:type="dxa"/>
          </w:tcPr>
          <w:p w14:paraId="57A6462D" w14:textId="061E5D4C" w:rsidR="00021D42" w:rsidRPr="00021D42" w:rsidRDefault="00021D42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ROLE and how you know the athlete</w:t>
            </w:r>
          </w:p>
        </w:tc>
        <w:sdt>
          <w:sdtPr>
            <w:rPr>
              <w:sz w:val="28"/>
              <w:szCs w:val="28"/>
            </w:rPr>
            <w:id w:val="-88102054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20DF0AD6" w14:textId="466B9A96" w:rsidR="00021D42" w:rsidRPr="00021D42" w:rsidRDefault="00021D42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21D42" w:rsidRPr="00021D42" w14:paraId="2AD9D4C4" w14:textId="77777777" w:rsidTr="00021D42">
        <w:tc>
          <w:tcPr>
            <w:tcW w:w="4508" w:type="dxa"/>
          </w:tcPr>
          <w:p w14:paraId="0F5F7DC9" w14:textId="33D2815D" w:rsidR="00021D42" w:rsidRPr="00021D42" w:rsidRDefault="00021D42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Contact Number</w:t>
            </w:r>
          </w:p>
        </w:tc>
        <w:sdt>
          <w:sdtPr>
            <w:rPr>
              <w:sz w:val="28"/>
              <w:szCs w:val="28"/>
            </w:rPr>
            <w:id w:val="-93428476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5D69471C" w14:textId="12827FB5" w:rsidR="00021D42" w:rsidRPr="00021D42" w:rsidRDefault="00021D42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21D42" w:rsidRPr="00021D42" w14:paraId="54F06094" w14:textId="77777777" w:rsidTr="00021D42">
        <w:tc>
          <w:tcPr>
            <w:tcW w:w="4508" w:type="dxa"/>
          </w:tcPr>
          <w:p w14:paraId="01C423A5" w14:textId="06E95626" w:rsidR="00021D42" w:rsidRPr="00021D42" w:rsidRDefault="00021D42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Email address</w:t>
            </w:r>
          </w:p>
        </w:tc>
        <w:sdt>
          <w:sdtPr>
            <w:rPr>
              <w:sz w:val="28"/>
              <w:szCs w:val="28"/>
            </w:rPr>
            <w:id w:val="8542935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5C982C82" w14:textId="1007E201" w:rsidR="00021D42" w:rsidRPr="00021D42" w:rsidRDefault="00021D42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BFE9F2F" w14:textId="409A93D8" w:rsidR="00021D42" w:rsidRDefault="00021D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21D42" w:rsidRPr="00021D42" w14:paraId="6D3EB9E7" w14:textId="77777777" w:rsidTr="00021D42">
        <w:tc>
          <w:tcPr>
            <w:tcW w:w="9016" w:type="dxa"/>
            <w:gridSpan w:val="2"/>
            <w:shd w:val="clear" w:color="auto" w:fill="000000" w:themeFill="text1"/>
          </w:tcPr>
          <w:p w14:paraId="3D82A8C8" w14:textId="44F77187" w:rsidR="00021D42" w:rsidRPr="00021D42" w:rsidRDefault="00021D4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021D42">
              <w:rPr>
                <w:b/>
                <w:bCs/>
                <w:color w:val="FFFFFF" w:themeColor="background1"/>
                <w:sz w:val="28"/>
                <w:szCs w:val="28"/>
              </w:rPr>
              <w:t>ATHLETE’S DETAILS</w:t>
            </w:r>
          </w:p>
        </w:tc>
      </w:tr>
      <w:tr w:rsidR="00021D42" w:rsidRPr="00021D42" w14:paraId="43351629" w14:textId="77777777" w:rsidTr="00021D42">
        <w:tc>
          <w:tcPr>
            <w:tcW w:w="4508" w:type="dxa"/>
          </w:tcPr>
          <w:p w14:paraId="1A6EC782" w14:textId="7D222591" w:rsidR="00021D42" w:rsidRPr="00021D42" w:rsidRDefault="00021D42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Name</w:t>
            </w:r>
          </w:p>
        </w:tc>
        <w:sdt>
          <w:sdtPr>
            <w:rPr>
              <w:sz w:val="28"/>
              <w:szCs w:val="28"/>
            </w:rPr>
            <w:id w:val="-62022338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26E891FB" w14:textId="797BFA4E" w:rsidR="00021D42" w:rsidRPr="00021D42" w:rsidRDefault="00021D42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44C7C" w:rsidRPr="00021D42" w14:paraId="3980A183" w14:textId="77777777" w:rsidTr="00021D42">
        <w:tc>
          <w:tcPr>
            <w:tcW w:w="4508" w:type="dxa"/>
          </w:tcPr>
          <w:p w14:paraId="1178D172" w14:textId="7045E647" w:rsidR="00F44C7C" w:rsidRPr="00021D42" w:rsidRDefault="00F44C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ge</w:t>
            </w:r>
          </w:p>
        </w:tc>
        <w:tc>
          <w:tcPr>
            <w:tcW w:w="4508" w:type="dxa"/>
          </w:tcPr>
          <w:p w14:paraId="6307B391" w14:textId="77777777" w:rsidR="00F44C7C" w:rsidRDefault="00F44C7C">
            <w:pPr>
              <w:rPr>
                <w:sz w:val="28"/>
                <w:szCs w:val="28"/>
              </w:rPr>
            </w:pPr>
          </w:p>
        </w:tc>
      </w:tr>
      <w:tr w:rsidR="00021D42" w:rsidRPr="00021D42" w14:paraId="4127AA35" w14:textId="77777777" w:rsidTr="00021D42">
        <w:tc>
          <w:tcPr>
            <w:tcW w:w="4508" w:type="dxa"/>
          </w:tcPr>
          <w:p w14:paraId="66A003C6" w14:textId="33B5504B" w:rsidR="00021D42" w:rsidRPr="00021D42" w:rsidRDefault="00021D42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Club</w:t>
            </w:r>
          </w:p>
        </w:tc>
        <w:sdt>
          <w:sdtPr>
            <w:rPr>
              <w:sz w:val="28"/>
              <w:szCs w:val="28"/>
            </w:rPr>
            <w:id w:val="-177840632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23BDBDD0" w14:textId="7F7F24AD" w:rsidR="00021D42" w:rsidRPr="00021D42" w:rsidRDefault="00021D42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21D42" w:rsidRPr="00021D42" w14:paraId="76679041" w14:textId="77777777" w:rsidTr="00021D42">
        <w:tc>
          <w:tcPr>
            <w:tcW w:w="4508" w:type="dxa"/>
          </w:tcPr>
          <w:p w14:paraId="29B97E55" w14:textId="2EBBE210" w:rsidR="00021D42" w:rsidRPr="00021D42" w:rsidRDefault="00021D42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University</w:t>
            </w:r>
          </w:p>
        </w:tc>
        <w:sdt>
          <w:sdtPr>
            <w:rPr>
              <w:sz w:val="28"/>
              <w:szCs w:val="28"/>
            </w:rPr>
            <w:id w:val="-138216701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4C305CDE" w14:textId="1AC62A6F" w:rsidR="00021D42" w:rsidRPr="00021D42" w:rsidRDefault="00021D42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21D42" w:rsidRPr="00021D42" w14:paraId="1DA7F16B" w14:textId="77777777" w:rsidTr="00021D42">
        <w:tc>
          <w:tcPr>
            <w:tcW w:w="4508" w:type="dxa"/>
          </w:tcPr>
          <w:p w14:paraId="7E823791" w14:textId="0357CA53" w:rsidR="00021D42" w:rsidRPr="00021D42" w:rsidRDefault="00021D42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Coach(es)</w:t>
            </w:r>
          </w:p>
        </w:tc>
        <w:sdt>
          <w:sdtPr>
            <w:rPr>
              <w:sz w:val="28"/>
              <w:szCs w:val="28"/>
            </w:rPr>
            <w:id w:val="-37755805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649AB1E8" w14:textId="4F3FD592" w:rsidR="00021D42" w:rsidRPr="00021D42" w:rsidRDefault="00021D42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526AD79" w14:textId="2F1B0AB0" w:rsidR="00021D42" w:rsidRDefault="00021D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21A02" w:rsidRPr="00021D42" w14:paraId="7735DEB9" w14:textId="77777777" w:rsidTr="00B95F0D">
        <w:tc>
          <w:tcPr>
            <w:tcW w:w="9016" w:type="dxa"/>
            <w:gridSpan w:val="2"/>
            <w:shd w:val="clear" w:color="auto" w:fill="000000" w:themeFill="text1"/>
          </w:tcPr>
          <w:p w14:paraId="5426FFF3" w14:textId="0A37C616" w:rsidR="00521A02" w:rsidRPr="00021D42" w:rsidRDefault="00521A02" w:rsidP="00B95F0D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>PARENTS/CARE</w:t>
            </w:r>
            <w:r w:rsidR="00F44C7C">
              <w:rPr>
                <w:b/>
                <w:bCs/>
                <w:color w:val="FFFFFF" w:themeColor="background1"/>
                <w:sz w:val="28"/>
                <w:szCs w:val="28"/>
              </w:rPr>
              <w:t>R</w:t>
            </w:r>
            <w:r>
              <w:rPr>
                <w:b/>
                <w:bCs/>
                <w:color w:val="FFFFFF" w:themeColor="background1"/>
                <w:sz w:val="28"/>
                <w:szCs w:val="28"/>
              </w:rPr>
              <w:t>S DETAILS</w:t>
            </w:r>
            <w:r w:rsidR="00D4271C">
              <w:rPr>
                <w:b/>
                <w:bCs/>
                <w:color w:val="FFFFFF" w:themeColor="background1"/>
                <w:sz w:val="28"/>
                <w:szCs w:val="28"/>
              </w:rPr>
              <w:t xml:space="preserve"> </w:t>
            </w:r>
            <w:r w:rsidR="00F44C7C">
              <w:rPr>
                <w:b/>
                <w:bCs/>
                <w:color w:val="FFFFFF" w:themeColor="background1"/>
                <w:sz w:val="28"/>
                <w:szCs w:val="28"/>
              </w:rPr>
              <w:t>(IF ATHLETE IS 18 OR UNDER)</w:t>
            </w:r>
          </w:p>
        </w:tc>
      </w:tr>
      <w:tr w:rsidR="00521A02" w:rsidRPr="00021D42" w14:paraId="3B26D838" w14:textId="77777777" w:rsidTr="00B95F0D">
        <w:tc>
          <w:tcPr>
            <w:tcW w:w="4508" w:type="dxa"/>
          </w:tcPr>
          <w:p w14:paraId="68AE4A0D" w14:textId="2CF17E16" w:rsidR="00521A02" w:rsidRPr="00021D42" w:rsidRDefault="00521A02" w:rsidP="00B95F0D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FULL NAME</w:t>
            </w:r>
            <w:r>
              <w:rPr>
                <w:sz w:val="28"/>
                <w:szCs w:val="28"/>
              </w:rPr>
              <w:t>(S)</w:t>
            </w:r>
          </w:p>
        </w:tc>
        <w:sdt>
          <w:sdtPr>
            <w:rPr>
              <w:sz w:val="28"/>
              <w:szCs w:val="28"/>
            </w:rPr>
            <w:id w:val="236918637"/>
            <w:placeholder>
              <w:docPart w:val="11423DD36EEE41D3B65FDC76C4CB7D7F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015BD5D4" w14:textId="77777777" w:rsidR="00521A02" w:rsidRPr="00021D42" w:rsidRDefault="00521A02" w:rsidP="00B95F0D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21A02" w:rsidRPr="00021D42" w14:paraId="338A9A62" w14:textId="77777777" w:rsidTr="00B95F0D">
        <w:tc>
          <w:tcPr>
            <w:tcW w:w="4508" w:type="dxa"/>
          </w:tcPr>
          <w:p w14:paraId="42B48C90" w14:textId="77777777" w:rsidR="00521A02" w:rsidRPr="00021D42" w:rsidRDefault="00521A02" w:rsidP="00B95F0D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Contact Number</w:t>
            </w:r>
          </w:p>
        </w:tc>
        <w:sdt>
          <w:sdtPr>
            <w:rPr>
              <w:sz w:val="28"/>
              <w:szCs w:val="28"/>
            </w:rPr>
            <w:id w:val="-1281644223"/>
            <w:placeholder>
              <w:docPart w:val="11423DD36EEE41D3B65FDC76C4CB7D7F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23815445" w14:textId="77777777" w:rsidR="00521A02" w:rsidRPr="00021D42" w:rsidRDefault="00521A02" w:rsidP="00B95F0D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21A02" w:rsidRPr="00021D42" w14:paraId="20E91C5B" w14:textId="77777777" w:rsidTr="00B95F0D">
        <w:tc>
          <w:tcPr>
            <w:tcW w:w="4508" w:type="dxa"/>
          </w:tcPr>
          <w:p w14:paraId="675167BB" w14:textId="77777777" w:rsidR="00521A02" w:rsidRPr="00021D42" w:rsidRDefault="00521A02" w:rsidP="00B95F0D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Email address</w:t>
            </w:r>
          </w:p>
        </w:tc>
        <w:sdt>
          <w:sdtPr>
            <w:rPr>
              <w:sz w:val="28"/>
              <w:szCs w:val="28"/>
            </w:rPr>
            <w:id w:val="-1989622764"/>
            <w:placeholder>
              <w:docPart w:val="11423DD36EEE41D3B65FDC76C4CB7D7F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390571BC" w14:textId="77777777" w:rsidR="00521A02" w:rsidRPr="00021D42" w:rsidRDefault="00521A02" w:rsidP="00B95F0D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21A02" w:rsidRPr="00021D42" w14:paraId="426CE928" w14:textId="77777777" w:rsidTr="00B95F0D">
        <w:tc>
          <w:tcPr>
            <w:tcW w:w="4508" w:type="dxa"/>
          </w:tcPr>
          <w:p w14:paraId="5DC9626E" w14:textId="5F387DB1" w:rsidR="00521A02" w:rsidRPr="00021D42" w:rsidRDefault="00521A02" w:rsidP="00B95F0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ve parents/carers been notified about this concern?</w:t>
            </w:r>
          </w:p>
        </w:tc>
        <w:sdt>
          <w:sdtPr>
            <w:rPr>
              <w:sz w:val="28"/>
              <w:szCs w:val="28"/>
            </w:rPr>
            <w:id w:val="1370039147"/>
            <w:placeholder>
              <w:docPart w:val="DefaultPlaceholder_-1854013440"/>
            </w:placeholder>
            <w:showingPlcHdr/>
          </w:sdtPr>
          <w:sdtContent>
            <w:bookmarkStart w:id="1" w:name="_GoBack" w:displacedByCustomXml="prev"/>
            <w:tc>
              <w:tcPr>
                <w:tcW w:w="4508" w:type="dxa"/>
              </w:tcPr>
              <w:p w14:paraId="11D20DED" w14:textId="02DA8931" w:rsidR="00521A02" w:rsidRDefault="001C22DA" w:rsidP="00B95F0D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  <w:bookmarkEnd w:id="1" w:displacedByCustomXml="next"/>
          </w:sdtContent>
        </w:sdt>
      </w:tr>
    </w:tbl>
    <w:p w14:paraId="6483CB4C" w14:textId="3C146E07" w:rsidR="00021D42" w:rsidRDefault="00021D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21D42" w:rsidRPr="00021D42" w14:paraId="505A28DA" w14:textId="77777777" w:rsidTr="00021D42">
        <w:tc>
          <w:tcPr>
            <w:tcW w:w="9016" w:type="dxa"/>
            <w:shd w:val="clear" w:color="auto" w:fill="000000" w:themeFill="text1"/>
          </w:tcPr>
          <w:p w14:paraId="7C01139B" w14:textId="5FC5E136" w:rsidR="00021D42" w:rsidRPr="00021D42" w:rsidRDefault="00021D4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021D42">
              <w:rPr>
                <w:b/>
                <w:bCs/>
                <w:color w:val="FFFFFF" w:themeColor="background1"/>
                <w:sz w:val="28"/>
                <w:szCs w:val="28"/>
              </w:rPr>
              <w:t>NATURE OF CONCERN</w:t>
            </w:r>
          </w:p>
        </w:tc>
      </w:tr>
      <w:tr w:rsidR="00021D42" w:rsidRPr="00021D42" w14:paraId="3E0AFCE3" w14:textId="77777777" w:rsidTr="00021D42">
        <w:tc>
          <w:tcPr>
            <w:tcW w:w="9016" w:type="dxa"/>
          </w:tcPr>
          <w:p w14:paraId="2DDE23AA" w14:textId="7419BB6A" w:rsidR="00021D42" w:rsidRPr="00021D42" w:rsidRDefault="00021D42">
            <w:pPr>
              <w:rPr>
                <w:sz w:val="28"/>
                <w:szCs w:val="28"/>
              </w:rPr>
            </w:pPr>
            <w:r w:rsidRPr="00021D42">
              <w:rPr>
                <w:sz w:val="28"/>
                <w:szCs w:val="28"/>
              </w:rPr>
              <w:t>Outline below, in detail, the basis of the concern, what action has been taken to date and list any evidence which supports the basis of the concern</w:t>
            </w:r>
            <w:r w:rsidR="00592405">
              <w:rPr>
                <w:sz w:val="28"/>
                <w:szCs w:val="28"/>
              </w:rPr>
              <w:t xml:space="preserve"> (including </w:t>
            </w:r>
            <w:r w:rsidR="00521A02">
              <w:rPr>
                <w:sz w:val="28"/>
                <w:szCs w:val="28"/>
              </w:rPr>
              <w:t xml:space="preserve">where applicable </w:t>
            </w:r>
            <w:r w:rsidR="00592405">
              <w:rPr>
                <w:sz w:val="28"/>
                <w:szCs w:val="28"/>
              </w:rPr>
              <w:t xml:space="preserve">quotes from relevant individuals). </w:t>
            </w:r>
          </w:p>
        </w:tc>
      </w:tr>
      <w:tr w:rsidR="00021D42" w14:paraId="44242203" w14:textId="77777777" w:rsidTr="00021D42">
        <w:trPr>
          <w:trHeight w:val="122"/>
        </w:trPr>
        <w:tc>
          <w:tcPr>
            <w:tcW w:w="9016" w:type="dxa"/>
          </w:tcPr>
          <w:sdt>
            <w:sdtPr>
              <w:id w:val="1816604563"/>
              <w:placeholder>
                <w:docPart w:val="DefaultPlaceholder_-1854013440"/>
              </w:placeholder>
              <w:showingPlcHdr/>
            </w:sdtPr>
            <w:sdtEndPr/>
            <w:sdtContent>
              <w:p w14:paraId="1F4E595C" w14:textId="2E23A05E" w:rsidR="00021D42" w:rsidRDefault="00021D42">
                <w:r w:rsidRPr="005F1749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9858727" w14:textId="77777777" w:rsidR="00021D42" w:rsidRDefault="00021D42"/>
          <w:p w14:paraId="2E1F0EE7" w14:textId="77777777" w:rsidR="00021D42" w:rsidRDefault="00021D42"/>
          <w:p w14:paraId="184C50E2" w14:textId="77777777" w:rsidR="00021D42" w:rsidRDefault="00021D42"/>
          <w:p w14:paraId="7F54FF05" w14:textId="77777777" w:rsidR="00021D42" w:rsidRDefault="00021D42"/>
          <w:p w14:paraId="7554BF82" w14:textId="77777777" w:rsidR="00021D42" w:rsidRDefault="00021D42"/>
          <w:p w14:paraId="77B94ABA" w14:textId="77777777" w:rsidR="00021D42" w:rsidRDefault="00021D42"/>
          <w:p w14:paraId="0827298D" w14:textId="77777777" w:rsidR="00021D42" w:rsidRDefault="00021D42"/>
          <w:p w14:paraId="469458EC" w14:textId="1A74A694" w:rsidR="00021D42" w:rsidRDefault="00021D42"/>
        </w:tc>
      </w:tr>
    </w:tbl>
    <w:p w14:paraId="523DDD8B" w14:textId="1168A32A" w:rsidR="00021D42" w:rsidRDefault="00021D42"/>
    <w:p w14:paraId="764848B0" w14:textId="4E197E40" w:rsidR="00C911BC" w:rsidRDefault="00C911B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911BC" w:rsidRPr="00021D42" w14:paraId="04DE33A6" w14:textId="77777777" w:rsidTr="00B95F0D">
        <w:tc>
          <w:tcPr>
            <w:tcW w:w="4508" w:type="dxa"/>
          </w:tcPr>
          <w:p w14:paraId="605D22F0" w14:textId="6C4BF24A" w:rsidR="00C911BC" w:rsidRPr="00021D42" w:rsidRDefault="00C911BC" w:rsidP="00B95F0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int Name</w:t>
            </w:r>
          </w:p>
        </w:tc>
        <w:sdt>
          <w:sdtPr>
            <w:rPr>
              <w:sz w:val="28"/>
              <w:szCs w:val="28"/>
            </w:rPr>
            <w:id w:val="-672800957"/>
            <w:placeholder>
              <w:docPart w:val="1C2C467CE3DB4230B377B73CFDC37C98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70123092" w14:textId="77777777" w:rsidR="00C911BC" w:rsidRPr="00021D42" w:rsidRDefault="00C911BC" w:rsidP="00B95F0D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911BC" w:rsidRPr="00021D42" w14:paraId="655781B7" w14:textId="77777777" w:rsidTr="00B95F0D">
        <w:tc>
          <w:tcPr>
            <w:tcW w:w="4508" w:type="dxa"/>
          </w:tcPr>
          <w:p w14:paraId="5B701C47" w14:textId="41F4AFA1" w:rsidR="00C911BC" w:rsidRPr="00021D42" w:rsidRDefault="00C911BC" w:rsidP="00B95F0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e</w:t>
            </w:r>
          </w:p>
        </w:tc>
        <w:sdt>
          <w:sdtPr>
            <w:rPr>
              <w:sz w:val="28"/>
              <w:szCs w:val="28"/>
            </w:rPr>
            <w:id w:val="1872728756"/>
            <w:placeholder>
              <w:docPart w:val="1C2C467CE3DB4230B377B73CFDC37C98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76F9B9BD" w14:textId="77777777" w:rsidR="00C911BC" w:rsidRPr="00021D42" w:rsidRDefault="00C911BC" w:rsidP="00B95F0D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911BC" w:rsidRPr="00021D42" w14:paraId="6A03442E" w14:textId="77777777" w:rsidTr="00B95F0D">
        <w:tc>
          <w:tcPr>
            <w:tcW w:w="4508" w:type="dxa"/>
          </w:tcPr>
          <w:p w14:paraId="691845A2" w14:textId="39B07E11" w:rsidR="00C911BC" w:rsidRPr="00021D42" w:rsidRDefault="00C911BC" w:rsidP="00B95F0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ignature </w:t>
            </w:r>
          </w:p>
        </w:tc>
        <w:sdt>
          <w:sdtPr>
            <w:rPr>
              <w:sz w:val="28"/>
              <w:szCs w:val="28"/>
            </w:rPr>
            <w:id w:val="1799185211"/>
            <w:placeholder>
              <w:docPart w:val="1C2C467CE3DB4230B377B73CFDC37C98"/>
            </w:placeholder>
            <w:showingPlcHdr/>
          </w:sdtPr>
          <w:sdtEndPr/>
          <w:sdtContent>
            <w:tc>
              <w:tcPr>
                <w:tcW w:w="4508" w:type="dxa"/>
              </w:tcPr>
              <w:p w14:paraId="6334573A" w14:textId="77777777" w:rsidR="00C911BC" w:rsidRPr="00021D42" w:rsidRDefault="00C911BC" w:rsidP="00B95F0D">
                <w:pPr>
                  <w:rPr>
                    <w:sz w:val="28"/>
                    <w:szCs w:val="28"/>
                  </w:rPr>
                </w:pPr>
                <w:r w:rsidRPr="005F17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30D2FE5" w14:textId="77777777" w:rsidR="00C911BC" w:rsidRDefault="00C911BC"/>
    <w:sectPr w:rsidR="00C911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MjIzNDAxMzM0MTFQ0lEKTi0uzszPAykwqgUAJonJRCwAAAA="/>
  </w:docVars>
  <w:rsids>
    <w:rsidRoot w:val="00021D42"/>
    <w:rsid w:val="00021D42"/>
    <w:rsid w:val="001822F7"/>
    <w:rsid w:val="001C22DA"/>
    <w:rsid w:val="00521A02"/>
    <w:rsid w:val="00592405"/>
    <w:rsid w:val="00C911BC"/>
    <w:rsid w:val="00D4271C"/>
    <w:rsid w:val="00D82E4C"/>
    <w:rsid w:val="00F44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B57B0"/>
  <w15:chartTrackingRefBased/>
  <w15:docId w15:val="{09183080-49A1-4796-BA86-23ED18AF3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1D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1D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021D42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021D4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021D4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0CF35-5CF5-450D-8B9C-471D746E0328}"/>
      </w:docPartPr>
      <w:docPartBody>
        <w:p w:rsidR="00F625AC" w:rsidRDefault="00CC5B42">
          <w:r w:rsidRPr="005F174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423DD36EEE41D3B65FDC76C4CB7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52032E-44F4-4918-893F-D9DEF4EA7A8E}"/>
      </w:docPartPr>
      <w:docPartBody>
        <w:p w:rsidR="00DE6092" w:rsidRDefault="00F625AC" w:rsidP="00F625AC">
          <w:pPr>
            <w:pStyle w:val="11423DD36EEE41D3B65FDC76C4CB7D7F"/>
          </w:pPr>
          <w:r w:rsidRPr="005F174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2C467CE3DB4230B377B73CFDC37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D4796-9AB1-4E41-A81D-C224736178B0}"/>
      </w:docPartPr>
      <w:docPartBody>
        <w:p w:rsidR="00DE6092" w:rsidRDefault="00F625AC" w:rsidP="00F625AC">
          <w:pPr>
            <w:pStyle w:val="1C2C467CE3DB4230B377B73CFDC37C98"/>
          </w:pPr>
          <w:r w:rsidRPr="005F174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5B42"/>
    <w:rsid w:val="00847CB1"/>
    <w:rsid w:val="00A335E5"/>
    <w:rsid w:val="00CC5B42"/>
    <w:rsid w:val="00DE6092"/>
    <w:rsid w:val="00F62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625AC"/>
    <w:rPr>
      <w:color w:val="808080"/>
    </w:rPr>
  </w:style>
  <w:style w:type="paragraph" w:customStyle="1" w:styleId="11423DD36EEE41D3B65FDC76C4CB7D7F">
    <w:name w:val="11423DD36EEE41D3B65FDC76C4CB7D7F"/>
    <w:rsid w:val="00F625AC"/>
  </w:style>
  <w:style w:type="paragraph" w:customStyle="1" w:styleId="1C2C467CE3DB4230B377B73CFDC37C98">
    <w:name w:val="1C2C467CE3DB4230B377B73CFDC37C98"/>
    <w:rsid w:val="00F625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1F4480B4CDD48AC91DAF4913C3ADA" ma:contentTypeVersion="17" ma:contentTypeDescription="Create a new document." ma:contentTypeScope="" ma:versionID="c07142575ff708f6b7f2b2b063fb42de">
  <xsd:schema xmlns:xsd="http://www.w3.org/2001/XMLSchema" xmlns:xs="http://www.w3.org/2001/XMLSchema" xmlns:p="http://schemas.microsoft.com/office/2006/metadata/properties" xmlns:ns2="e90a8e2d-7e05-4bf8-b621-c08b3e210cb8" xmlns:ns3="f79c8f6e-15c4-4d69-86ed-2fb1470b1698" targetNamespace="http://schemas.microsoft.com/office/2006/metadata/properties" ma:root="true" ma:fieldsID="2eaf4123eff3bbcf13a22ddb3be744cd" ns2:_="" ns3:_="">
    <xsd:import namespace="e90a8e2d-7e05-4bf8-b621-c08b3e210cb8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a8e2d-7e05-4bf8-b621-c08b3e210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beef73c-1a2c-4587-8fdd-7760a332a3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38329ca-c1ba-442c-ae4c-9f2417500952}" ma:internalName="TaxCatchAll" ma:showField="CatchAllData" ma:web="f79c8f6e-15c4-4d69-86ed-2fb1470b1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90a8e2d-7e05-4bf8-b621-c08b3e210cb8" xsi:nil="true"/>
    <TaxCatchAll xmlns="f79c8f6e-15c4-4d69-86ed-2fb1470b1698" xsi:nil="true"/>
    <lcf76f155ced4ddcb4097134ff3c332f xmlns="e90a8e2d-7e05-4bf8-b621-c08b3e210cb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4E36DBC-EB25-4446-9646-67160162BC43}"/>
</file>

<file path=customXml/itemProps2.xml><?xml version="1.0" encoding="utf-8"?>
<ds:datastoreItem xmlns:ds="http://schemas.openxmlformats.org/officeDocument/2006/customXml" ds:itemID="{CC6949F4-A47C-4B64-B083-FB638F189E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B19FB3-1464-4D0D-BBA7-15154F2DDC98}">
  <ds:schemaRefs>
    <ds:schemaRef ds:uri="http://schemas.microsoft.com/office/2006/metadata/properties"/>
    <ds:schemaRef ds:uri="http://schemas.microsoft.com/office/infopath/2007/PartnerControls"/>
    <ds:schemaRef ds:uri="e90a8e2d-7e05-4bf8-b621-c08b3e210cb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1</Words>
  <Characters>1773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Hart</dc:creator>
  <cp:keywords/>
  <dc:description/>
  <cp:lastModifiedBy>Peter Hart</cp:lastModifiedBy>
  <cp:revision>2</cp:revision>
  <dcterms:created xsi:type="dcterms:W3CDTF">2020-03-09T13:28:00Z</dcterms:created>
  <dcterms:modified xsi:type="dcterms:W3CDTF">2020-03-09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1F4480B4CDD48AC91DAF4913C3ADA</vt:lpwstr>
  </property>
  <property fmtid="{D5CDD505-2E9C-101B-9397-08002B2CF9AE}" pid="3" name="MediaServiceImageTags">
    <vt:lpwstr/>
  </property>
</Properties>
</file>